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คณิตศาสตร์สำ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อา 26 ไปหาร 2 26 หาร 2 26 หาร 2 หารลงตัวนะคะ เพราะว่า 26 เป็นจำนวนคู่ หารได้ลงตัวเป็น 13 13</w:t>
      </w:r>
    </w:p>
    <w:p>
      <w:pPr>
        <w:pStyle w:val="BodyText"/>
      </w:pPr>
      <w:r>
        <w:t xml:space="preserve">(นักศึกษาชาย) อาจารย์ครับ</w:t>
      </w:r>
    </w:p>
    <w:p>
      <w:pPr>
        <w:pStyle w:val="BodyText"/>
      </w:pPr>
      <w:r>
        <w:t xml:space="preserve">(ดร.ชนัญกาญจน์) ครับผม</w:t>
      </w:r>
    </w:p>
    <w:p>
      <w:pPr>
        <w:pStyle w:val="BodyText"/>
      </w:pPr>
      <w:r>
        <w:t xml:space="preserve">(นักศึกษาชาย) คำตอบเป็น 1010.10 ใช่ไหมครับ เดี๋ยว พงพร รอเพื่อนก่อนนะลูก เก่งมากเลย เดี๋ยวพงษ์พร เดี๋ยวทำโจทย์รอครูก็ได้นคะ รอเช็กว่าครูทำถูกหรือทำผิดเดี่ยวตอนนี้ครูอธิบายให้เพื่อนฟังก่อนนะ หารลงตัวเศษเป็น 0 โอเคเศษ 0 ครูก็เอาคำตอบมาตอบตรงนี้ 13 เศษอะไรคะ เศษ 0 นี่คือคำตอบจาก Step แรก ขั้นตอนที่ 1 ที่เราหารด้วย 2 เราก็มาดูว่า… เราจะอธิบายช้า ๆ ให้เข้าใจ เป็นเรื่องเดียวกัน ส่วนใครที่ทำความเข้าใจได้แล้วนะคะ สุดยอดมาก เดี๋ยวจะมาช่วยครูติวเพื่อนนะคะ เราจะเห็นว่าขั้นที่ 2 นี่ยังทำได้อีก เพราะ 13 มันมากกว่า 2 ต้องหารต่อนะ หารไปเลย หารไปเลยต้องหารด้วย 2 เท่านั้น อันนี้คิดอีก ครูคิดตรงนี้ ครูเขียนให้เพื่อนดูนะคะ 13 หาร 2 เท่ากับอะไร หารไม่ลงตัว เพราะ 13 มันเป็นจำนวนคี่เราก็คิดว่า 2 คูณอะไรได้ 13 ได้คำตอบใกล้เคียง 13 2 คูณ 6 เป็น 12 ใช่ไหมคะ ดังนั้น ก็ตอบ 6 เศษอะไรคะ เห็นไหม ก็ 2 คูณ 6 นี่ เป็น 12 12 นี่มันต่างกับ 13 อยู่ 1 ก็คือเศษที่หารไม่ลงตัว พอได้อย่างนี้แล้ว ก็เอาคำตอบมาเขียนในนี้ คำตอบ ก็คือจำนวนเต็ม 6 เศษ 1 เศษ 1 การทำงานนี้เสร็จหรือยัง ยังไม่เสร็จเพราะ 6 มันยังมากกว่า 2 อยู่ หารได้อีก สนุกมากเลยนะคะ คณิตศาสตร์เรานี่สนุกนะคะ พอเรารู้หลักการ แล้วเราจะทำไปเรื่อย ๆมาหารอีก 2 หารปุ๊บ 2 คูณอะไรเป็น 6 2 3 หารลงตัว เราเริ่มชำนาญนะคะ ก็เป็น 3 เศษ 0โอเค 3 หารได้อีกไหม ได้ 3 มันมากกว่า 2 ต้องหารอีก 2 3 หาร 2 ได้คำตอบเป็นจำนวนเต็ม 1</w:t>
      </w:r>
    </w:p>
    <w:p>
      <w:pPr>
        <w:pStyle w:val="BodyText"/>
      </w:pPr>
      <w:r>
        <w:t xml:space="preserve">(ล่าม) อาจารย์คะ ขอโทษค่ะ ตอนนี้อาจารย์ยังอยู่ใน Jamboard หรือ PowerPoint</w:t>
      </w:r>
    </w:p>
    <w:p>
      <w:pPr>
        <w:pStyle w:val="BodyText"/>
      </w:pPr>
      <w:r>
        <w:t xml:space="preserve">(ดร.ชนัญกาญจน์) JamBoard ค่ะ ต้องขอ…</w:t>
      </w:r>
    </w:p>
    <w:p>
      <w:pPr>
        <w:pStyle w:val="BodyText"/>
      </w:pPr>
      <w:r>
        <w:t xml:space="preserve">(อาจารย์ชนัญกาญจน์) ค่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ชนัญกาญจน์) ต้องขอบคุณครูล่ามต่างหาก</w:t>
      </w:r>
    </w:p>
    <w:p>
      <w:pPr>
        <w:pStyle w:val="BodyText"/>
      </w:pPr>
      <w:r>
        <w:t xml:space="preserve">(ล่าม) ก็เลยยังงงว่า 13 มาจากไหน</w:t>
      </w:r>
    </w:p>
    <w:p>
      <w:pPr>
        <w:pStyle w:val="BodyText"/>
      </w:pPr>
      <w:r>
        <w:t xml:space="preserve">(ล่าม) ขอบคุณค่ะ ครูอธิบายจนจะเสร็จแล้ว</w:t>
      </w:r>
    </w:p>
    <w:p>
      <w:pPr>
        <w:pStyle w:val="BodyText"/>
      </w:pPr>
      <w:r>
        <w:t xml:space="preserve">(อาจารย์ชนัญกาญจน์) รบกวนคุณครูล่ามช่วยสะกิดด้วยนะคะ</w:t>
      </w:r>
    </w:p>
    <w:p>
      <w:pPr>
        <w:pStyle w:val="BodyText"/>
      </w:pPr>
      <w:r>
        <w:t xml:space="preserve">(ล่าม) ได้ค่ะ ช่วยกันค่ะช่วยกัน</w:t>
      </w:r>
    </w:p>
    <w:p>
      <w:pPr>
        <w:pStyle w:val="BodyText"/>
      </w:pPr>
      <w:r>
        <w:t xml:space="preserve">(อาจารย์ชนัญกาญจน์) ตอนนี้อยู่ที่ห้องทำงานค่ะ ก็เลยไม่รู้ว่าแชร์หรือยัง นักศึกษาก็ช่วยครูด้วย เอ๊ะ ครูพูดอะไร ผมไม่เห็นอะไรเลยที่ครูพูด อยู่ที่ Jamboard นะคะ แต่ถ้าเราไปที่ Jamboard ที่ครูให้ลิงก์ไว้ ไปที่ Jamboard ที่ครูให้ลิงก์ไว้ นักศึกษามองเห็นได้ ตอนนี้เราจะเพิ่มช่องทางสไลด์ 2 ช่องทาง ก็คือ 1 ไปที่ตัว Jamboard เลย อีกครั้งหนึ่งนะคะ หรือดูที่การแชร์ที่ Google Meet ก็ได้ แต่เดี๋ยวครูจะคอนเวิร์ดเป็น PDF ให้พวกเราได้ทบทวนนะคะ ไปดูขั้นตอนสุดท้ายแล้ว 3 นี่หารด้วย 2 มันหารไม่ลงตัวจำนวนเต็ม 1 เศษ 1 พงษ์พร คำตอบที่เธอทำกับครูได้เท่ากันไหม พงษ์ภรณ์อยู่ไหมครับ</w:t>
      </w:r>
    </w:p>
    <w:p>
      <w:pPr>
        <w:pStyle w:val="BodyText"/>
      </w:pPr>
      <w:r>
        <w:t xml:space="preserve">(นักศึกษาชาย) อยู่ครับ ผมได้ 0 เกินมาตัวหนึ่ง</w:t>
      </w:r>
    </w:p>
    <w:p>
      <w:pPr>
        <w:pStyle w:val="BodyText"/>
      </w:pPr>
      <w:r>
        <w:t xml:space="preserve">(อาจารย์ชนัญกาญจน์) ได้ 0 มาตัวหนึ่ง ดูตามครูนะ ครูจะเขียนตัวที่ 1 คือเลขอะไรคะ เลข 1 เลข 1 แล้วก็ 1 ตัวนี้1 ตัวนี้ต่อไปเป็นอะไรคะ</w:t>
      </w:r>
    </w:p>
    <w:p>
      <w:pPr>
        <w:pStyle w:val="BodyText"/>
      </w:pPr>
      <w:r>
        <w:t xml:space="preserve">(นักศึกษาชาย) 1</w:t>
      </w:r>
    </w:p>
    <w:p>
      <w:pPr>
        <w:pStyle w:val="BodyText"/>
      </w:pPr>
      <w:r>
        <w:t xml:space="preserve">(อาจารย์ชนัญกาญจน์) ต่อไปเป็น 1</w:t>
      </w:r>
    </w:p>
    <w:p>
      <w:pPr>
        <w:pStyle w:val="BodyText"/>
      </w:pPr>
      <w:r>
        <w:t xml:space="preserve">(นักศึกษาชาย) 1ต่อไปเป็น 0 ตรงนี้ไม่มี 0 นะลูก</w:t>
      </w:r>
    </w:p>
    <w:p>
      <w:pPr>
        <w:pStyle w:val="BodyText"/>
      </w:pPr>
      <w:r>
        <w:t xml:space="preserve">(นักศึกษาชาย) ตรงนี้ไม่มีนะ ผมผมได้ทีละ 1 0 1 0 แต่ได้เกินมาตัวหนึ่งครับ เกิน 0 ของเรามาจากตรงไหนคะ</w:t>
      </w:r>
    </w:p>
    <w:p>
      <w:pPr>
        <w:pStyle w:val="BodyText"/>
      </w:pPr>
      <w:r>
        <w:t xml:space="preserve">(นักศึกษาชาย) อ๋อ ผมหารผิดนิดหน่อยครับ</w:t>
      </w:r>
    </w:p>
    <w:p>
      <w:pPr>
        <w:pStyle w:val="BodyText"/>
      </w:pPr>
      <w:r>
        <w:t xml:space="preserve">(ดร.ชนัญกาญจน์) ครูครูดีใจที่เราสามารถตรวจงานตัวเองได้ มากเลยนะคะ ที่เราคิดแล้วเรารู้ว่าที่ผิดตรงนี้มันเป็นอย่างไร ที่สมบูรณ์แบบแล้ว ครูชื่นชมนะคะพงศ์พรณ์ที่เราตรวจงานของตัวเองได้ไม่มีเศษนะ เพราะมันยังไม่เกิดกระบวนการหารตรงที่ครูทำกากบาท X ไว้ตรงนี้นี่ เพราะว่ายังไม่ได้เริ่มหาร ยังไม่ได้ดำเนินการทางคณิตศาสตร์ใด ๆ ทั้งสิ้นในขั้นตอนนี้ เศษ มันจะไปอยู่บรรทัดที่ 2 มันจะไปอยู่ในบรรทัดที่ 2 มีเศษเป็นอะไร เอามาเขียนใส่นะคะ โอเค อย่างนั้นถ้าครูเขียนอย่างนี้นี่มันใบ้หวยอะไรหรือเปล่าถ้าคนเขาไม่ได้เรียนคณิตศาสตร์มาเขาก็จะไม่มั่นใจ เป็นการเขียนไม่สมบูรณ์ ถ้าให้สมบูรณ์เป็น 3 ตัวต้องทำเป็นเลขอะไรคะ 2 ห้อยเข้าไปให้รู้ว่า เป็นระบบเลขฐาน 2 การเขียนให้เป็นภาษาคณิตศาสตร์เป็นเรื่องการใช้สัญลักษณ์ที่เป็นสากลนะคะ ถ้าเขาไม่เขียนเลข 2 ถ้าใครเคยเรียนเลขระบบฐาน 2 มา เป็น 100 100 เป็นเลขฐาน 2 หรือเปล่าไม่มั่นใจ ถึงจะรู้ โอเค คอมพิวเตอร์ข้อมูลมันเมื่อก่อนเป็นแบบนี้ 0 0 1 1 ครูจะแก้ตัว ว่าเมื่อกี้ไม่ได้ใช้ Jamboard ตอนนี้เอาเลขอะไรดีนะ อันนี้อาจารย์จะค่อย ๆ หารให้เด็ก ๆ ดูใช่ไหมคะ นักศึกษาจะแก้ตัวค่ะ 13 กับ 12 อยู่ค่ะ</w:t>
      </w:r>
    </w:p>
    <w:p>
      <w:pPr>
        <w:pStyle w:val="BodyText"/>
      </w:pPr>
      <w:r>
        <w:t xml:space="preserve">(อาจารย์ชนัญกาญจน์) โอเคค่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ดร.ชนัญกาญจน์) โอเค ๆ โอเคค่ะ นพกฤตเกิดวันที่เท่าไรคะ นพกิต ๆ เดี๋ยวลองโจทย์ใหม่นะคะ เดี๋ยวครูลองให้ครูล่ามลองอธิบายสำหรับคนอื่นก็รอเพื่อน รอเพื่อนแป๊บหนึ่งเดี๋ยวรอเพื่อนนะคะ ใครลบให้ครูใครลบให้ครูวริษาลบให้ครู</w:t>
      </w:r>
    </w:p>
    <w:p>
      <w:pPr>
        <w:pStyle w:val="BodyText"/>
      </w:pPr>
      <w:r>
        <w:t xml:space="preserve">(นักศึกษาชาย) ผมลบไม้เอกออก นักศึกษาได้ยินเสียงครูไหมคะ</w:t>
      </w:r>
    </w:p>
    <w:p>
      <w:pPr>
        <w:pStyle w:val="BodyText"/>
      </w:pPr>
      <w:r>
        <w:t xml:space="preserve">(ล่าม) ถ้าเป็นทางล่ามได้ยินแต่เสียงเบา ๆ ค่ะอาจารย์ เดี๋ยวอยู่ตรงไหนนะ</w:t>
      </w:r>
    </w:p>
    <w:p>
      <w:pPr>
        <w:pStyle w:val="BodyText"/>
      </w:pPr>
      <w:r>
        <w:t xml:space="preserve">(อาจารย์ชนัญกาญจน์) โอเค เทสต์ ๆ ได้ยินเสียงครูไหมคะ</w:t>
      </w:r>
    </w:p>
    <w:p>
      <w:pPr>
        <w:pStyle w:val="BodyText"/>
      </w:pPr>
      <w:r>
        <w:t xml:space="preserve">(นักศึกษาชาย) ได้ยินแล้วครับอาจารย์ … พงศ์ภรณ์ช่วยพูดใหม่อีกครั้งหนึ่งหน่อยค่ะ</w:t>
      </w:r>
    </w:p>
    <w:p>
      <w:pPr>
        <w:pStyle w:val="BodyText"/>
      </w:pPr>
      <w:r>
        <w:t xml:space="preserve">(นักศึกษาชาย) อะไรครับ ครู</w:t>
      </w:r>
    </w:p>
    <w:p>
      <w:pPr>
        <w:pStyle w:val="BodyText"/>
      </w:pPr>
      <w:r>
        <w:t xml:space="preserve">(อาจารย์ชนัญกาญจน์) โอเค</w:t>
      </w:r>
    </w:p>
    <w:p>
      <w:pPr>
        <w:pStyle w:val="BodyText"/>
      </w:pPr>
      <w:r>
        <w:t xml:space="preserve">(นักศึกษาชาย) ได้ยินไหมครับ</w:t>
      </w:r>
    </w:p>
    <w:p>
      <w:pPr>
        <w:pStyle w:val="BodyText"/>
      </w:pPr>
      <w:r>
        <w:t xml:space="preserve">(ดร.ชนัญกาญจน์) ตอนนี้เราจะมาสาธิตการหาเลขฐาน 2 ใหม่อีกครั้งหนึ่งนะคะครูขอใครก็ได้บอกวันเกิดให้ครูหน่อยค่ะ ในห้อง เดี๋ยวรอ วาริสา แป๊บหนึ่งนะคะ วาริสา กำลังกำลังทำความเข้าใจ มาแล้วมีคนบอกเกิดวันที่ 27 ใครนะ เมื่อกี้บอก…</w:t>
      </w:r>
    </w:p>
    <w:p>
      <w:pPr>
        <w:pStyle w:val="BodyText"/>
      </w:pPr>
      <w:r>
        <w:t xml:space="preserve">(นักศึกษาชาย) เอ็มครับ เกิดวันที่ 27 เดือน 1 ครับ</w:t>
      </w:r>
    </w:p>
    <w:p>
      <w:pPr>
        <w:pStyle w:val="BodyText"/>
      </w:pPr>
      <w:r>
        <w:t xml:space="preserve">(อาจารย์ชนัญกาญจน์) เดี๋ยว ๆ ครูไม่ได้ยินเสียง เดือนอะไรนะคะ</w:t>
      </w:r>
    </w:p>
    <w:p>
      <w:pPr>
        <w:pStyle w:val="BodyText"/>
      </w:pPr>
      <w:r>
        <w:t xml:space="preserve">(นักศึกษาชาย) เดือน 1 ครับ</w:t>
      </w:r>
    </w:p>
    <w:p>
      <w:pPr>
        <w:pStyle w:val="BodyText"/>
      </w:pPr>
      <w:r>
        <w:t xml:space="preserve">(อาจารย์ชนัญกาญจน์) เดือนมกรา</w:t>
      </w:r>
    </w:p>
    <w:p>
      <w:pPr>
        <w:pStyle w:val="BodyText"/>
      </w:pPr>
      <w:r>
        <w:t xml:space="preserve">(คม) 27 เดือนมกราคม ถ้าเราได้เรียนถึงตอนนั้นต้องเอาของขวัญไปให้ เกิดวันดีนะคะนี่ วันที่ 27 ครูชอบเลขนี้จังเลย เพราะว่าถ้าเราไปดูเรื่อง เป็นความเชื่อส่วนบุคคล ที่ 27 นี้ถ้าบวกกันเป็นเลขโดด เลข 9 นะคะ มันถึงเป็นประมูลทะเบียนรถยนต์ที่เขาประมูลกันแพง ๆ 27 72 เป็นความเชื่อส่วนบุคคลนะคะ วริษาโอเคหรือยัง คุณครูล่ามคะ วริษาเขาโอเคหรือยังคะ</w:t>
      </w:r>
    </w:p>
    <w:p>
      <w:pPr>
        <w:pStyle w:val="BodyText"/>
      </w:pPr>
      <w:r>
        <w:t xml:space="preserve">(ล่าม) สักคร่นะคะ อาจารย์</w:t>
      </w:r>
    </w:p>
    <w:p>
      <w:pPr>
        <w:pStyle w:val="BodyText"/>
      </w:pPr>
      <w:r>
        <w:t xml:space="preserve">(อาจารย์ชนัญกาญจน์) โอเค เรียบร้อยหรือยังคะ</w:t>
      </w:r>
    </w:p>
    <w:p>
      <w:pPr>
        <w:pStyle w:val="BodyText"/>
      </w:pPr>
      <w:r>
        <w:t xml:space="preserve">(ล่าม) อาจารย์คะ ต่อได้เลยค่ะ</w:t>
      </w:r>
    </w:p>
    <w:p>
      <w:pPr>
        <w:pStyle w:val="BodyText"/>
      </w:pPr>
      <w:r>
        <w:t xml:space="preserve">(อาจารย์ชนัญกาญจน์) เดี๋ยวนะคะ</w:t>
      </w:r>
    </w:p>
    <w:p>
      <w:pPr>
        <w:pStyle w:val="BodyText"/>
      </w:pPr>
      <w:r>
        <w:t xml:space="preserve">(ล่าม) ต่อได้เลยค่ะ</w:t>
      </w:r>
    </w:p>
    <w:p>
      <w:pPr>
        <w:pStyle w:val="BodyText"/>
      </w:pPr>
      <w:r>
        <w:t xml:space="preserve">(อาจารย์ชนัญกาญจน์) โอเคค่ะ เดี๋ยวเรามาดูตัวอย่างใหม่นะคะ พอดีมีวันเกิดของเพื่อนเราในห้องนะคะ ก็เกิดวันที่ 27 เดือน 1 เดี๋ยวเราจะลองใช้ตัวเลข 27 นี่ล่ะ เป็นเลขดี ในการแปลงเป็นเลขฐาน 2 เราจะทำอย่างไร เริ่มต้นด้วยการหารยาวเลย 27 หารด้วย 2 นี่คือการหารครั้งที่ 1 คือการหารครั้งที่ 1ครูจะทดอยู่ด้านข้างของจอ 27 หารด้วย 2 นี่ มันจะมีค่าเป็น 13 เศษ 1 ใช่ไหมคะ เพราะมันหารไม่ลงตัว เราจะเอา 13 นี่ มาเขียนตรงนี้ แล้วจะบอกว่ามันเป็นเศษ 1 นี่คือการหารครั้งที่ 1 จากนั้น 13 มันมากกว่า 2 มันหารได้อีก ตรงนี้นะคะ 13 มากกว่า 2 ตรงนี้ เดี๋ยวครูเขียนก่อน 13 ยังมากกว่า 2 ให้หารต่อนะคะ หารต่อไปเขาต้องเรียกว่าหารยาวนะคะ ก็จะหารต่ออีก หารด้วย 2 ตอนนี้ก็แอบคิดหารด้วย 2 13 เป็นจำนวนคี่หารไม่ลงตัวนะคะ ก็ใกล้เคียงก็จะเป็น 2 คูณ 6 เป็น 12 อย่างนั้นตอบจำนวนเต็ม 6 เศษ 1 ครูก็ตอบอันที่ 2 นะคะ ก็คือได้จำนวนเต็ม 6 เศษ 1 เราก็มาดูอีกว่า 6 ทำไมคะ ในเมื่อมากกว่า 2 ก็ยังหารได้อีก ต้องหารต่อ ก็หารต่อไปเรื่อย ๆ ตรงนี้ก็หาร หาร 2 หาร 2 หารครั้งที่ 3 นะคะ 6 หาร 2 เป็นอะไร 6 เป็นจำนวนคู่หารลงตัวนะคะ คำตอบเป็น 3 เศษ 0 ก็เขียนคำตอบไว้ข้างล่าง จำนวนเต็ม 3 เศษ 0 คิดอีก 3 มันทำไมคะ ยังมากกว่า 2 หารต่ออีก หารต่อไปนะคะ หารด้วย 2ตอนนี้เป็นการหารครั้งที่ 4 แล้วนะคะ 3 หาร 2 หารไม่ลงตัว ก็ 3 ไม่มีอะไรคูณ 2 เป็น 3 นะคะ มี 3 คูณ 1 เป็น 3 ดังนั้นมันก็จะเศษ 1 เศษ 1 เดี๋ยวครูจะบอกจำนวนเต็ม 1 1 ตัวสีส้มนี่ครูเอามาเขียนตรงนี้ คือ แล้วเศษเขา เศษ 1 ก็คือตัวนี้เศษตรงนี้ ได้แล้วนะคะ หารต่อไม่ได้ ผลลัพธ์ก็คือ 1 น้อยกว่า 2 จบการหาร 1 มันน้อยกว่า 2 แล้ว 1 ตัวสีส้มนี้นะคะ 1 ตัวนี้ มันน้อยกว่า 2 แล้ว ก็จบการหาร ก็ได้คำตอบ คำตอบของเรา ก็คือ 27 เท่ากับ จำนวน 1 1 0 1 1 ห้อยเลข 2 มีคำถามไหมคะ มีคำถามไหมคะ ตอนนี้ทุกคนเข้าใจการแปลงเลขฐาน 10 ตอนนี้ทุกคนเข้าใจการแปลงเลขฐานสิบเป็นฐานสองแล้ว เดี๋ยวพอเดี๋ยวมาถามวันเกิดเราแล้วเราไม่อยากตอบวันเกิด เราก็บอกวันเกิดเราเป็นเลขฐาน 2 เท่านั้นนะคะ หรือว่าตอบคำถามเขาจะเข้าใจหรือไม่เข้าใจก็โอเค เดี๋ยวเรามาลองดูการย้อนกลับในการเปลี่ยนเลขฐาน 2 ให้เป็นฐาน 10 ครูจะใช้ 110112 คราวนี้ การแปลงเลข การแปลงเลขฐาน 2ฐานสอง เป็นฐานสิบ เลขฐานสองเมื่อกี้ก็คือ110112เปลี่ยนหน้า Jamboard ใหม่หรือเปล่าคะ</w:t>
      </w:r>
    </w:p>
    <w:p>
      <w:pPr>
        <w:pStyle w:val="BodyText"/>
      </w:pPr>
      <w:r>
        <w:t xml:space="preserve">(อาจารย์ชนัญกาญจน์) ไปหน้าที่ 5 ค่ะ อันนี้ยังเป็น 27 เป็นฐานสองอยู่ค่ะ ที่…</w:t>
      </w:r>
    </w:p>
    <w:p>
      <w:pPr>
        <w:pStyle w:val="BodyText"/>
      </w:pPr>
      <w:r>
        <w:t xml:space="preserve">(ดร.ชนัญกาญจน์) โอเค ค่ะ ขอบคุณครูล่ามมากเลยนะคะ ตอนนี้นักศึกษาเห็นหรือยัง ใครมาขีดเขียนนี่ นี่มีเด็กซนมาแอบเขียนกระดานครูด้วย เดี๋ยวครูลบก่อน เดี๋ยวแป๊บหนึ่งนะคะ เปลี่ยนจาก… โอเค ๆ กระดานสะอาดแล้วนะคะ นักศึกษาหยอก ๆ ครูจะได้รู้ว่าเราเรียนอยู่ในห้องเดียวกัน จะเขียนส่งมาสวยอาจารย์ก็ไม่โกรธ โอเค การเปลี่ยนเลขฐานสองเป็นฐานสิบนี่ มันจะมี เขาเรียกว่าค่าประจำหลักนะคะ ค่าประจำหลัก ค่าประจำหลักของเขานี่มันก็จะจูนกับตัวเลข โดยค่าประจำหลักของเขาจะเป็นเลขฐานสองนะคะ ตัว… แป๊บหนึ่งนะคะ โอเคค่ะ 1 ตัวนี้ ครูจะเอา 1 ตัวนี้ เริ่มจากตัวข้างหลังสุด ก็เทียบกับระบบเลข แต่ตอนนี้ไม่ใช่เลขหลักหน่วย 2 ตัวนี้นะคะ 2 ตัวนี้เขาจะมีค่าประจำหลักเขาเป็น 2 เป็นยกกำลัง 0นะคะ ส่วนถัดมา 1 ตัวนี้ จะมีค่าประจำหลัก พวกนี้มีค่าประจำหลักครูจะโยงเข้ามาให้เห็น โอเค ค่าประจำหลักของตัวที่ 1 คือ 2 ยกกำลัง 0 ตัวถัดไปทางด้านซ้ายมือตัวชี้กำลังชี้ขึ้นก็เป็น 2 ยกกำลัง 1 อันนี้คือค่าประจำหลักเขา ส่วนเลข 0 ถัดไปอีกหลักหนึ่ง เข้าประจำหลักเขาก็จะเป็น 2 ยกกำลัง 2 ถัดไปก็เป็น 2 ยกกำลัง 3 ก็คือ 2 ยกกำลัง 4 การแปลงค่าเลขฐานสองเป็นฐานสิบ เราจะเอาค่าประจำหลักไปคูณกับเลขโดดตอนนี้ครูก็จะเอาเลข เลขโดดที่อยู่ในหลักนั้นนะคะ ครูจะใช้เป็นสีแดง เลข 1 คูณกับค่าประจำหลักนะคะ ต่อไป เลขโดดก็เป็นเลข 1 คูณค่าประจำหลัก ตัวที่ 3 0 คูณค่าประจำหลัก ตัวต่อไป 1 คูณคุณค่าประจำหลัก ตัวที่ 5 ก็คือ 1 คูณค่าประจำหลัก อันนี้มาดูคำตอบนะคะ 1 คูณ 2 ยกกำลัง 0 ก็มีค่าเป็น 1 นะคะ อะไรก็ตามที่ยกกำลัง 0 มีค่าเป็น 1 หมด 0 ยกกำลัง 0 ไม่นิยามนะคะ ได้แล้ว 1 คูณ 1 จะมีค่าเป็น 1 จากนั้น 1 ตัวที่ 2 ที่กระเถิบไปด้านซ้ายนะคะ 1 คูณกับ 2 ยกกำลัง 1 ก็มีค่าเป็น 2 2 2 x เป็น 2 ต่อไปตัวที่ 3 ก็จะเป็น 0 คูณกับ 2 เป็นยกกำลัง 4 แต่ 4 x 0 เป็น 0 ถัดไป ตัวที่ 2 มาดู 2 ยกกำลัง 3 นะคะ 2 คูณ 2 เป็น 4 4 คูณ 2 เป็น 8 ก็จะเป็น 8 แสดงว่าตัวนี้เป็น 8 ก็จะได้เป็น 1 คูณ 8 เป็น 8 ถัดไปตัวสุดท้าย 1 ตัวสุดท้าย 1 ตัวสุดท้ายคูณกับ 2 ยกกำลัง 4 โดยคิดเพิ่มจาก 2 ยกกำลัง 3 เอา 8 ไปคูณกับ 2 2 ยกกำลัง 4 ก็เท่ากับ 2 คูณ 2 คูณ 2 คือ 2 4 ตัวคูณกัน มีค่าเป็น 16 มันก็จะเป็น 1 คูณ 16 เท่ากับ 16 11 จากนั้น จากนั้นนะคะ เราเอาคำตอบของเลขที่เกิดขึ้นในแต่ละหลักมารวมกัน เอามันมารวมกันก็จะได้คำตอบนะคะ ดังนั้น ก็จะได้คำตอบ เท่ากับอะไรบ้างคะ 1 + 2 + 0 + 8 + 16 เท่ากับ ได้เท่าไรคะ ได้เท่าไรคะ เรา…</w:t>
      </w:r>
    </w:p>
    <w:p>
      <w:pPr>
        <w:pStyle w:val="BodyText"/>
      </w:pPr>
      <w:r>
        <w:t xml:space="preserve">(ล่าม) ตอบ 27 ค่ะอาจารย์</w:t>
      </w:r>
    </w:p>
    <w:p>
      <w:pPr>
        <w:pStyle w:val="BodyText"/>
      </w:pPr>
      <w:r>
        <w:t xml:space="preserve">(อาจารย์ชนัญกาญจน์) โอเคค่ะ ขอบคุณค่ะ แสดงว่า เราทำได้เห็นไหมคะ เลขฐานสองให้เป็นฐานสิบนะคะ ด้านนี้คือเลขฐานสองนะคะ ด้านซ้ายมือเป็นเลขฐานสอง ด้านขวาใทเลขฐาน 2 คือเลข 10 นักศึกษาให้ครูผ่านได้ไหมคะ</w:t>
      </w:r>
    </w:p>
    <w:p>
      <w:pPr>
        <w:pStyle w:val="BodyText"/>
      </w:pPr>
      <w:r>
        <w:t xml:space="preserve">(ล่าม) นพกิตบอกว่าเข้าใจครับ</w:t>
      </w:r>
    </w:p>
    <w:p>
      <w:pPr>
        <w:pStyle w:val="BodyText"/>
      </w:pPr>
      <w:r>
        <w:t xml:space="preserve">(อาจารย์ชนัญกาญจน์) ขอบคุณค่ะ</w:t>
      </w:r>
    </w:p>
    <w:p>
      <w:pPr>
        <w:pStyle w:val="BodyText"/>
      </w:pPr>
      <w:r>
        <w:t xml:space="preserve">(ล่าม) เมื่อกี้บอกน่ะครับ ว่าตัวอย่างเมื่อกี้ จากตัวอย่างเมื่อกี้จากเลขอันนี้อาจารย์มาทำอีกอันน่ะค่ะ มันก็จะได้คำตอบเหมือนกัน</w:t>
      </w:r>
    </w:p>
    <w:p>
      <w:pPr>
        <w:pStyle w:val="BodyText"/>
      </w:pPr>
      <w:r>
        <w:t xml:space="preserve">(อาจารย์ชนัญกาญจน์) ขอบคุณมากเลยนะคะ ขอบคุณครูล่ามด้วยค่ะ ช่วยแปล ค่ะ โอเค งั้นเราไปเจอโจทย์ที่มันท้าทายเราขึ้น เราขึ้น มันจะไม่เป็นตัวเลขจำนวนนับที่ลงตัว เหมือนอย่างที่เราถามว่าเธอเกิดวันที่เท่าไร เกิดวันที่ 27 อันนี้เป็นเลขจำนวนนับทั่ว ๆ ไปเป็นพื้นฐาน แต่ถ้าเป็นจำนวนที่ไม่เป็นจำนวนนับล่ะ ก็คือตัวเลขที่เป็นทศนิยม เรามาดูโจทย์ที่ท้าทายความสามารถขึ้นนิดหนึ่ง ตอนนี้ครูจะอยู่ที่แจมบอร์ด หน้าที่ 6 นะคะ ดูที่หัวกระดานนะคะ มันจะเป็น 6/6 ก็คือเป็นกระดานหน้าที่ 6 โอเค ถ้าใครยังอยู่ที่ 5/5 ไม่เห็นกดลูกศร ให้กดลูกศร ให้เป็น 6/6 ไปเจอหน้าใหม่เหมือนกับครูนะคะ ตอนนี้อยู่หน้าใหม่กันแล้วหรือยัง โอเค คราวนี้ถ้าเป็นจำนวนที่ไม่เป็นจำนวนนับเช่น จงแปลง 0.1875 หาร 10 หาร 10 นี่ จะเขียนหรือไม่เขียนก็ได้นะคะ ถ้าไม่เขียนนี่ข้อกำหนดกติกาในระบบจำนวนเราจะให้เป็นเลขฐาน 10 โดยอัตโนมัตินะคะ จงแปลงจำนวนนี้ให้เป็นเลขฐานสอง สำหรับในการแปลงตัวเลขที่ไม่เป็นจำนวนนับ ที่เป้นทศนิยมมีหลักการ ก็คือให้เราตั้งการคูณ เมื่อกี้นะคะ ถ้าเป็นจำนวนที่เป็นจำนวนนับนี่ เราหาร หารไปเรื่อย ๆ เรียกว่าหารยาว หารไปจนกว่าผลลัพธ์มันจะน้อยกว่าตัวหาร เมื่อกี้ คือ หารยาวนะ แต่ตอนนี้ถ้าเป็นจำนวนทศนิยมนี่ให้คูณ คูณยาวเลย บางครั้งนะคะ วิธีการก็คือสเต็ปแรก ก็คือเราจะคูณ เราจะคูณด้วย 2 ไปเรื่อย ๆ ครูก็จะเริ่มคูณนะคะ 0.1875 คูณด้วย 2 ตอนนี้ เราก็มาดูว่าตามหลักคณิตศาสตร์ เอา 2 ไปคูณกับ 5 ก่อน เอา 2 ไปคูณกับ 5 2 คูณ 5 เป็น 10 ได้คำตอบเป็น 0 ครูเขียนนะคะ ตรงนี้0 แอบทดด้วย 1 ตรงนี้ จากนั้นคูณต่อ เอา 2 ไปคูณกับ 7 2 คูณ 7 เป็น 17 บวกกับทด 1 เป็น 15 ทดไว้ 1 เศษ 5 ทด 1 นะคะ จากนั้น คูณต่อ เอา 2 ไปคูณกับอะไร 2 คูณกับ 8 ตรงนี้นะคะ 2 คูณ 8 เป็น 16 บวกกับ ทดที่ 1 เป็น 17 ใส่ 7 ทศ 1 ต่อไปครูจะคูณตัวนี้ 2 คูณ 1 2 คูณ 1 เป็น 2 บวกอีก 1 เป็น 3 จริงไหม ก็เป็น 3 หมดแล้วข้างหน้าเป็นทศนิยม ก็ต้องใส่ข้างหน้าตรงนี้นะคะ 2 คูณ 0 ก็คือ 0 ก็เป็น 0 0 ตรงนี้นะคะ แล้วตรงนี้มีทศนิยมก็ใส่ทศนิยมตรงนี้ จุด 0 นี่คือคำตอบจากการคูณครั้งที่ 1 ใช่ไหมคะ 0.1875 คูณ 2 ก็เป็น 0.3750 อันนี้เราก็คูณไปเรื่อย ๆ นะคะ ว่ายิ่งเราต้องการคำตอบมีความใกล้เคียงกับค่าเดิมเท่าไร คูณไปเรื่อย ๆ คูณไปเรื่อย ๆ ยิ่งมีจำนวนครั้งที่คูณไปเรื่อย ๆ มากคำตอบที่ได้ก็เข้าใกล้ 0.175 มากที่สุด อันนี้คำตอบประมาณการนะคะ คำตอบที่ใกล้เคียง ในบางกรณีมันจะเป๊ะทันทีเลย ต่อไปทำอีกครั้งหนึ่ง เอา 2 คูณเข้าไป คูณด้วย 2คำตอบที่เกิดขึ้น ตอนแรกนะคะ เอา 2 ไปคูณ 0 2 คูณ 0 เป็น 0 เป็น 0 ตรงนี้ ต่อไป 2 คูณ 5 2 คูณ 5 2 คูณ 5 เป็น 10 ใส่ 0 ทด 1 ใส่ 0 ทดด้วย 1 แอบทด ทดไว้ 1 ต่อไป เอา 2 ไปคูณกับ 72 คูณ 7 เป็น 14 2 คูณ 7 เป็น 14 14 บวกกับทด 1 เป็น 15 ใส่ 5 ทด 1 ทด 1 จากนั้น เอา 2 ไปคูณกับ 3 ตรงนี้นะคะ 2 คูณ 3 เป็น 6 6 บวกตัวทดอีก 1 เป็น 7 ตรงนี้เราก็เอา 2 ไปคูณกับ 0 ก็เป็น 0 ใส่จุดทศนิยมลากมาตรงนี้ ได้แล้ว เราจะใช้สัก 4 ตำแหน่งนะคะ พอเราใช้ 4 ตำแหน่งเดี๋ยวเราทำต่ออีก ทำต่ออีก ก็คูณด้วย 2 อีก ตอนนี้ครูเริ่มคูณเลยนะคะ 2 คูณ 0 เป็น 0 เป็น 0ต่อไป 2 คูณ 0 ตัวนี้ ก็เป็น 0 ต่อไป 2 คูณ 5 2 คูณ 5 เป็น 10 ใส่ 0 ทด 1 ใส่ 0 ทด 1 เรียบร้อย ต่อไปเอา 2 ไปคูณกับ 7 2 คูณ 7 เป็น 14 บวกตัวทดอีก 1 เป็น 15 ใส่ 5 ทด 1 คราวนี้เราก็มาดู เอา 2 ไปคูณกับ 0 ตรงนี้ 2 คูณ 0 เป็น บวกตัวทด 1 ตัวนี้นะคะ บวกตัวทด 1 ตัวนี้ มีค่าเป็น 1 ทศนิยมลากลงมา ตรงนี้นะคะ ได้แล้ว ตอนนี้เราคูณต่ออีกสักครั้งหนึ่งนะคะ เราอยากได้คำตอบที่ละเอคูณต่อีกสักครั้งหนึ่ง อันนี้เราจะคูณง่ายขึ้นนะคะ2 คูณ 0 เป็น 0 2 คูณ 0 เป็น 0 2 คูณ 0 เป็น 0 โอเค 2 คูณ 0 ตัวที่ 1 ก็เป็น 0 นะคะ 2 คูณ 0 ตัวที่ 2 0 2 คูณ 0 ตัวที่ 3 ก็เป็น 0 ต่อไป 2 คูณ 5 เป็น 10 2 คูณ 5 เป็น 10 ตรงนี้มีหลักพิเศษอยู่อย่างหนึ่ง จำนวนตรงนี้นี่ 1.5 ที่เรานำมาคูณ ให้เราคูณเฉพาะตัวหลังทศนิยม ตัวนี้ไม่ต้องคูณ ตัวนี้นะคะ เหมือนมันเป็นตัวนับแล้ว มันเป็นหน่วยขึ้นมาแล้ว เหมือนเอามันไปพักไว้ในใจ เอามันไปพักไว้เหมือนมันไม่มีค่าอะไร เหมือนไม่มีค่าอะไร เพราะ 1 ตัวนี้เอาไปเที่ยวแล้ว เอาไปพัก โอเค ถ้าแอบไปพัก ตรงนี้เสมือนเป็นเลขอะไรอยู่คะตรงนี้ เดี๋ยวครูเขียนให้นะคะ เสมือน เสมือนว่าเป็นเลข ครูแอบเขียนให้นะคะ เสมือนว่าเป็นเลข 0 อันนี้เป็นหลัก 1 นี่ มันเป็นจำนวนเต็มหน่วยแล้ว เราจะคิดเฉพาะตัวเศษ ตัวเศษนี่ พอเราได้เศษส่วนนี่เราสามารถแปลเป็นทศนิยม ก็คือเลขหลังจุดทศนิยมนั่นเอง คือ ตัวเศษ ตัวที่เป็นส่วนแล้วนี่ เขาไม่คิด 1 ตัวนี้ไปเที่ยวไป เอาไปเที่ยว ให้มันกลายเป็นอะไรคะ เป็น 0 ตอนนี้ เดี๋ยวครูทำให้ดูใหม่นะคะ 2 คูณ 0 ตัวนี้เป็น 0 ตัวนี้ 2 คูณ 0 ตัวนี้กลายเป็น 0 ตัวนี้ 2 คูณ 5 เป็นอะไรคะ 2 คูณ 5 เป็น 10 ก็เลยใส่ 0 ใส่ 0 แล้วแอบทดไว้ 1 ทดด้วย 1 ต่อไป ตัวนี้สำคัญมากนะคะ 2 คูณ กับอะไรตำแหน่งนี้ ตรงนี้ต้องคิดเสมอว่า 1 เป็นจำนวนเต็มหน่วยแล้ว แล้วไปเที่ยวนะคะ แล้วเป็นเลขอะไรคะ เหลือเป็นเลข 0 เสมือนเป็นเลข 0 กลายเป็น 0 แต่บวกกับตัวทด 1 ที่ทดไว้ก่อนหน้านั้น จึงมีค่าเป็น 1 ตรงนี้สำคัญนะคะ ถ้านักศึกษาไปดูหน้าสไลด์ เขาไม่ได้คูณเลขผิด เขาคูณเฉพาะตัวทศนิยมนะคะ ดังนั้น ตัวนี้ก็จะได้เป็น 1.0 สไลด์ PDF คือตัวนี้นะคะ ครูกำลังอธิบาย 1.5 ทำไมคูณ 2 แล้วไม่เป็น ทำไมมันไม่เป็น 3 อาจารย์ ทำไมมันไม่เป็น 3 มันไม่ใช่ เพราะว่าใครไปเที่ยวคะ เลข 1 ตัวนี้ไปเที่ยวนะ ไม่เอามาคิด ไม่เอามาคิด เพราะมันเป็นหน่วยแล้วเสมือนว่าเป็นเลขอะไร เลข 0 ความหมายก็คือเอาเฉพาะตัวทศนิยมมาคูณด้วย 2 จึงได้เป็น 1.00 เป็นทศนิยม 4 ตำแหน่ง เราก็หยุดเพียงเท่านี้นะคะ หยุดแค่นี้ แล้วเวลาแปลงเป็นเลขฐานสองเราแปลงอย่างไร แปลงอย่างนี้นะคะ เอาตัวเลขที่อยู่หน้าทศนิยม คือ ตัวนี้ ตัวนี้ไม่เอานะคะ เพราะตัวนี้เป็นโจทย์ยังไม่ได้คิด เขาเอาบรรทัดที่ 2 ที่เริ่มคิดมีเลขอะไร มีเลขอะไรบ้าง มีเลขเขียนจากบนลงล่างนะคะ ดังนั้นเราก็จะได้ว่า0.1875 หาร 10 มีค่าเท่ากับ ต้องเริ่มเป็นทศนิยมนะคะ 0… 0. ตัวแรกเอามาจากอันนี้นะคะ 0 ตัวแรกตัวนี้ เอามาเขียนตรงนี้ต่อไป 0 ตัวที่ 2 ตัวนี้เอามาเขียนต่อตรงนี้ ต่อไปทศนิยม ต่อไปล่างทศนิยมนะคะ ล่างทศนิยม เป็นเลข 1 เห็นไหมคะ เป็นเลข 1 เอา 1 มาเขียน ถัดไป ตัวสุดท้าย ที่เราหาความละเอียด 4 ตำแหน่ง เราหยุดแค่นี้ถามว่าทำต่อได้ไหม ได้ ถ้าเราขยันและมีเวลามากพอ คำตอบยิ่งเข้าใกล้ค่าที่แท้จริงมากเท่านั้น ประมาณการนะคะ เราเอาแค่ 4 ตำแหน่งพอ สุดท้ายเป็นเลข 1 ตรงนี้ ก็เป็นเลข 1 พอแล้วเอาแค่นี้ เราก็ใส่ห้อยด้วย 2 อันนี้คือการแปลงทศนิยมฐาน 10 ให้เป็นเลขฐานสองนะคะ ใช้หลักการคูณ คูณด้วย 2 ไปเรื่อย ๆ โอเค โอเคไปได้หรือยังเอ่ย อ๋อ เดชาพล</w:t>
      </w:r>
    </w:p>
    <w:p>
      <w:pPr>
        <w:pStyle w:val="BodyText"/>
      </w:pPr>
      <w:r>
        <w:t xml:space="preserve">(ล่าม) ไปได้ค่ะ อาจารย์</w:t>
      </w:r>
    </w:p>
    <w:p>
      <w:pPr>
        <w:pStyle w:val="BodyText"/>
      </w:pPr>
      <w:r>
        <w:t xml:space="preserve">(อาจารย์ชนัญกาญจน์) ในสไลด์เป็นรูปข้างล่าง เป็นความ… เขาเรียกว่าอย่างไร เป็นการออกแบบของครูเองค่ะ คือ จะให้นักศึกษาเห็นภาพแล้วก็อธิบายในห้อง อาจจะมีข้อจำกัดในบางอย่างนะคะ ดังนั้นขอให้นักศึกษาฟังที่ครูอธิบาย แล้วก็พยายามสื่อสารกันนะคะ ครูก็เต็มที่</w:t>
      </w:r>
    </w:p>
    <w:p>
      <w:pPr>
        <w:pStyle w:val="BodyText"/>
      </w:pPr>
      <w:r>
        <w:t xml:space="preserve">(นักศึกษาชาย) พอได้อยู่ครับ มันเป็น…</w:t>
      </w:r>
    </w:p>
    <w:p>
      <w:pPr>
        <w:pStyle w:val="BodyText"/>
      </w:pPr>
      <w:r>
        <w:t xml:space="preserve">(นักศึกษาชาย) พอเข้าใจอยู่ครับ พยายามนะคะ แต่ครูก็พยายามพูดช้า ๆ ให้ชัด ๆ ต่อไปเป็นเรื่องที่ประยุกต์มากขึ้น เป็นรูปแบบ … ถ้าเป็นจำนวนจริงใด ๆ ล่ะ เราจะแปลงไปหาร 2 อย่างไร เดี๋ยวครูไปสไลด์หน้าที่ 7 นักศึกษาดูสไลด์หน้าที่ 7 แล้วเราจะพักนิดหนึ่ง แล้วเราจะมาเรียนฐานแปด สำหรับวันนี้ ฐานสิบ, ฐานสอง, ฐานแปด แค่นี้พอ เดี๋ยวจบตัวอย่างนี้เราค่อยพักนะคะ ไปหน้าที่ 7 นะคะ หน้าที่ 7 ครูจะขอยกตัวอย่างในสลไโPowerPoint ที่ครูสอน หรือว่าเขามีจำนวนมากให้คือจำนวนใด ๆ จำนวน 159.5720 ฐาน 10 ให้แปลง เป็นเลขฐานสอง ถ้าอย่างนี้นะคะ ถ้าเป็นจำนวนใด ๆ นี่ ถ้าเป็นจำนวนเต็มหรือทศนิยมให้แยกออกจากกันแยกกันก็เลยเป็นแบบนี้นะคะ 159.5720 เลขฐาน 10 จะเก็บก็ได้ไม่เก็บก็ได้159 หาร 10 แล้วก็บวกกับอีกส่วนหนึ่งที่เป็นทศนิยม ก็คือ 0.572 ครูเขียนแค่นี้ก็พอนะคะ ครูไม่อยากเอา 0 มาก็ได้นะคะ 0 ครูไม่เขียนก็ได้นะคะ ไม่เขียนก็ได้นะคะ ครูไม่เขียน เพราะ 0 ไม่มีค่า โอเคครูเขียนผิด โอเคไหมคะ จำนวนใด ๆ จำนวนจริง 159.572 เท่ากับ ตัวนี้ คือ จำนวนเต็มบวกทศนิยม ให้แปลงเป็นฐานสอง งั้นเราเอาทั้ง 2 ส่วนนี้มาแปลงฐาน 2 เก็บคำตอบไว้ แล้วเอาส่วนนี้มาแปลงฐาน 2 เก็บคำตอบไว้ เอาคำตอบครั้งที่ 1 ครั้งที่ 2 มารวมกันนะคะ เราเริ่มส่วนแรกก่อน ส่วนนี้นะคะ ตรงนี้ถ้าเป็นจำนวนเต็ม แล้วใช้การหารยาว มาเริ่มเลยนะคะ มา… ตรงนี้เลย 159 ฐาน 2 159 หาร 2 นี่ก็คือ เท่าไรคะ แอบคิดนะคะ 159 หารด้วย 2 ก็เท่ากับ 2 7 14 ใช่ไหมคะ เดี๋ยวครู 2 7 14 เศษ 1 ก็เป็น 19 2 9 18 ตรงนี้ครูหารให้ดู นักศึกษาโอเคนะ ถ้าเกิดตั้งหารธรรมดาใช่ไหม 159 หาร 2 2 อะไรเป็น 1 ไม่ได้ 1 มันน้อย 2 อะไรเป็น 15 2 7 เป็น 14 ลบลงมา 15 ลบ 14 เหลือ 1 ชัก 9 ลงมา 2 2 1 2 2 8 16 โอเค ๆ 2 9 18 โอเค ลบเศษ 1 เราหารยาว … นะคะ โอเคนะ ดังนั้น ครูก็จะเขียนคำตอบของเราเป็น 79 เศษ 1 โอเคไหมคะ ต่อไป79 นี่ ก็ยังมากกว่า มากกว่า 2 หารต่ออีกค่ะ หาร 2 หารปุ๊บ 79 หาร 2 รับ 3 เป็น 6 ลบมาเหลือ 1 ชัก 9 ลงมา 2 คูณอะไรเป็น 19 ก็เป็น ก็ 2 9 18 เศษ 1 อีก เห็นไหมคะ อันนี้ก็จะได้เป็น 39 เศษ 1 39 ได้มากกว่า 2 หารได้อีกนะคะ ครั้งที่ 3 หาร 2 เข้าไป 39 หารด้วย 2 หารด้วย 2 ตรงนี้ 2 1 เป็น 2 2 คูณ 1 เป็น 2 3 ลบ 2 เหลือ 1 ชัก 9 ลงมา 2 คูณอะไรเป็น 19 เป็น เศษ 1 อีกแล้ว ก็จะเป็น 19 เศษ 1 19 ก็มากกว่า 2 หาร 2 ไปอีก 19 หารด้วย 2 2 9 ใกล้เคียงนะคะ 2 9 เป็น 18 ลบมาเศษ 1 ก็ได้ 9 เศษ 19 มากกว่า 2 หารได้อีก ตัวนี้ 9 หารด้วย 2 2 4 เป็น 8 ลบ เศษ 1 ตอบเป็น 4 เศษ 1 4 มากกว่า 2 หารได้อีกนะคะ 4 หาร 2 เป็น 2 เศษ 0 2 เศษ 0 อันนี้ได้ไหมคะ ก็ 2 เศษ 0 2 นี่มันไม่น้อย… 2 คำตอบนี่มันหารได้อีก หาร 2 ได้อีก 2 หาร 2 เป็น 1 โอเค ตอนนี้นะคะ คำตอบของเราเป็น 1 1 มันน้อยกว่า 2 จบการหาร ตัวนี้นะคะ จบการหารยาวแล้ว แล้วเราก็แปลงค่าแปลงค่า ฟีลลิงก์ ครูจะลบกระดานเอง ถ้าสอนในห้องนี่ครูก็จะบอกว่า ใครก็ได้ลบกระดานให้ครูหน่อย โอเค ตอนนี้ได้แล้วนะคะนักศึกษา เดี๋ยวครูจะเขียนด้วยสีแดง 1 5 9 มีค่าเท่ากับอะไร ที่เป็นเลขฐานสอง เขียนจากล่างขึ้นบน จากล่างตรงนี้นะคะ ขึ้นบนตัวนี้ ก็คือ 1000 1, 2, 3, 4, 5 หาร 2 เห็นไหมคะ เราได้ในส่วนที่ 1 ส่วนที่ 1 เป็นส่วนตรงนี้ ต่อไป เราจะหาคำตอบส่วนที่ 2 ส่วนที่ 2 คือ ส่วนที่เป็นทศนิยม ส่วนที่เป็นทศนิยมไม่ต้องหาร แต่ใช้หลักการคูณ คูณไปเรื่อย ๆ นะคะ โอเค อย่างนั้นเรามาเริ่มการคูณเลย เริ่มจาก 0 0 เดี๋ยวนะ เดี๋ยวครูจะเขียนข้างล่างตรงนี้ 0.572 แล้วคูรด้วย 2 คูณด้วย 2 นะคะ การคูณครั้งที่ 1 เกิดคำตอบเป็น 2 คูณ 2 เป็น 4 2 คูณ 2 เป็น 4 ต่อไป 2 คูณ 7 เป็น 14 ใส่ตัวทดไว้ 1 14 ใส่ตัวทดไว้ 1 ถัดมา 2 … ถัดมา 2 คูณ 5 ตัวนี้ 2 คูณ 5 เป็น 10 บวกตัวทดเป็น 11 ทศนิยม ลากมันมานะคะ ลากมันมาเลย โอเค ตอนนี้เราก็จะคิดว่ามีจำนวนเต็มหน่วยเกิดขึ้นแล้ว ตอนนี้มีจำนวนเต็มหน่วยเกิดขึ้น คือเลขอะไรคะ เลข 1 ถ้าเป็นเต็มหน่วยเมื่อไหร่ ไม่ ไม่เอามาคิด เหมือนให้เขาไปเที่ยว ให้เขาหายไป มองว่าเขาเป็นเลข 0 ในการคูณในขั้นถัดไปนะคะ ตัวนี้ เสมือนเป็นเลข 0 1 ไม่คิด ไม่เอา 1 ที่เต็มหน่วยมาคิด เพราะเราจะคิดเฉพาะทศนิยมนะคะ เริ่มคูณด้วย 2 อีกครั้งหนึ่ง ละเอียดมากขึ้น ใส่ตัวนี้ คูณก่อนนะคะ 2 คูณ 4 เป็น 8 ต่อไป ตัวนี้ 2 คูณ 4 อีกครั้งก็เป็น 8 ต่อไป ตัวนี้ 2 คูณ 1 เป็น 2 2 คูณ 1 เป็น 2 ถัดมาตัวนี้ 2 มาคูณกับอะไรคะ 2 ต้องคูณกับ 0 เพราะว่า 1 เป็นจำนวนที่ไม่เอามาคิด เสมือนว่า 2 คูณ 0 เป็น 0 แล้วจุดทศนิยมลากลงมา จุดทศนิยมลากลงมานะคะ คูณ 2 ได้อีก คูณ 2 อีก เราจะเอาความละเอียดสัก 4 ตำแหน่งนะคะ เมื่อเราต้องการทศนิยมมีความละเอียดนะคะ ให้ใช้จำนวนทศนิยมที่มากขึ้นเราจะเอาทศนิยม 4 ตำแหน่ง ต่อไปเราก็จะคูณต่อนะคะ ตัวนี้ 2 คูณ 8 เป็น 16 ใส่ 6 ทด 1 ใส่ 6 ทดด้วย 1 ถัดมา 2 คูณ 8 ตัวนี้ 2 คูณ 8 เป็น 16 16 บวกตัวทด 1 เป็น 17 ใส่ 7 ทดด้วย 1 ต่อมา 2 คูณ 2 2 คูณ 2 เป็น 4 4 + 1 เป็น 5 ทีนี้ 2 คูณ 0 ก็เป็น 0 ถ้าเราเริ่มชำนาญ เราก็รู้เลยว่าพอแล้ว มันก็จะเป็น 0.576 ทุกคนก็ลากมันมา ต่อไปเราจะไปคูณ 2 อีกครั้งหนึ่ง ครั้งสุดท้ายนะคะ คูณ 2 เริ่มเลย 2 6 ตัวนี้นะคะ 2 คูณ 6 2 คูณ 6 เป็น 12 ใส่ 2 ทด 1 ต่อไป 2 คูณ 7 เป็น 14 ใส่ 5 ทดด้วย 1 ใส่ 5 ทดไป 1 จากนั้น 2 คูณ 5 เป็น 10 บวกตัวทด 1 เป็น 11 ทศนิยมลากลงมา ตรงนี้ ลากลงมา พอแล้ว เอาแค่ 4 ตำแหน่งก็พอแล้วนะคะ พอแล้ว ๆ เราจะเขียน 0.572 ฐานสิบ เป็นเลขฐาน 2 เราก็ใช้เป็นเลขข้างหน้าทศนิยมนะคะ ประกอบไปด้วยตัวนี้ เลข 0 เลข 0 แล้วก็เลข 1 ตัวนี้ คือ ในเอกสารสไลด์ PowerPoint ที่ครูแจกให้นี่ใช้ความละเอียด 5 ตำแหน่ง ครูใช้ความละเอียดแค่ 4 ตำแหน่ง ดังนั้นนักศึกษาสามารถไปทบทวนที่บ้านโดยการอ่านเอกสารที่ครูแจกให้ก็ได้ อันนั้นจะเป็นการแสดงที่มากขึ้น หลักการเป็นเรื่องเดียวกันนะคะ ตอนนี้ สำหรับ 0.572 นี่ เลขฐานสองปั๊บ เวลาอ่านคำตอบจะสวนทางกัน อันแรกอ่านจากล่างขึ้นบน ลงล่าง เห็นไหม เราก็จะได้ 0.572 ฐาน 10 มีค่าเท่ากับอะไรคะ 0.1001 โอเคไหมคะ อ่านจากบนลงล่างนะคะ 1 คือตัวนี้อันนี้คือตัวที่ 2 อันนี้คือตัวที่ 3 อันนี้คือตัวที่ 4 ตัวที่ 1 ตัวที่ 2 ตัวนี้คือตัวที่ 2 อันนี้คือตัวที่ 3 อันนี้คือตัวที่ 4 สุดท้าย เพื่อให้เข้าใจเป็นเรื่องเดียวกัน เราอย่าลืมนะคะ เราต้องเขียนเลขห้อยเขา ปรับสคริปท์ ได้แล้ว เอาคำตอบ 2 ส่วนนี้ มาบวกกันคำตอบที่ได้ จึงมีค่าเป็น ตำตอบนะคะ เท่ากับ… ครูเขียนสีดำนะคะ เท่ากับ เขียนจำนวนเต็มก่อนนะคะ 100 10011111 5 ตัว แล้วตามด้วยจุดทศนิยม เอาส่วนที่ 2 มาใส่ 1001 ฐาน 2 1001 32 เห็นไหม สนุกมากโอเค นักศึกษามีคำถามไหมเอ่ย มีไหมเอ่ย ถ้าไม่มีคำถามเดี๋ยวเราพักกันสัก 5 นาทีนะคะ แล้วค่อยกลับมาดูเลขฐาน 8 ก่อนที่เราจะเรียนจบตัวนี้นะคะ เดี๋ยวจะขอสอนต่ออีกเรื่อหนึ่ง คือ เลขญานแปด ค่ะ สวัสดีค่ะ นักศึกษากลับมาหรือยัง เรามาต่อพาร์ท 2 ของวันนี้นะคะ เดี๋ยวเราจะคุยกันสักเล็กน้อยก่อนจะพักไปทานข้าวเที่ยงนะคะ เดี๋ยวเราตั้งใจฟังเนื้อหาเลขฐานแปดสักเล็กน้อย กับเลขฐานสองนะคะ ตอนนี้ ตอนนี้เราอยู่กระดานหน้าทที่ 7 เราจะไปกระดานหน้าที่ 8 กัน โอเค ก่อนที่เราจะเรียนแลขฐานแปด เรามาท่องแม่สูตรคูรแม่ 8 กันก่อนนะคะ เพราะว่าแม่สูตรคูณแม่ 8 นี่จะช่วยให้เราสร้างเลขฐาน 2 ได้ง่ายขึ้น มาทบทวนกันก่อน แม่สูตรคูณแม่ 8 นะคะ ท่องแม่สูตรคูณแม่ 8 กันก่อน 8 คูณ 1 เป็นอะไรคะ 8 8 x 2 เป็น 16 8 คูณ 3 เป็นเท่าไรเอ่ย</w:t>
      </w:r>
    </w:p>
    <w:p>
      <w:pPr>
        <w:pStyle w:val="BodyText"/>
      </w:pPr>
      <w:r>
        <w:t xml:space="preserve">(ล่าม) 3 24 ค่ะ 8 คูณ 3 เป็น 24 ตอนนี้อยู่สไลด์หน้าที่ 9 นะคะ 8 คูณ 4</w:t>
      </w:r>
    </w:p>
    <w:p>
      <w:pPr>
        <w:pStyle w:val="BodyText"/>
      </w:pPr>
      <w:r>
        <w:t xml:space="preserve">(ล่าม) 8 4 32 ค่ะ</w:t>
      </w:r>
    </w:p>
    <w:p>
      <w:pPr>
        <w:pStyle w:val="BodyText"/>
      </w:pPr>
      <w:r>
        <w:t xml:space="preserve">(อาจารย์ชนัญกาญจน์) ถ้าครูพิมพ์ผิดบอกด้วยนะคะ เป็นคูณ… อันนี้ครูตอบเองครูชอบ 8 คูณ 5 เป็น 40 8 คูณ 6 เป็น 48 48 8 x 7 เป็นเท่าไรเอ่ย 8 7 เป็น 56 8 8 เป็นเท่าไหร่คะ 8 8</w:t>
      </w:r>
    </w:p>
    <w:p>
      <w:pPr>
        <w:pStyle w:val="BodyText"/>
      </w:pPr>
      <w:r>
        <w:t xml:space="preserve">(นักศึกษาหญิง) 64 ค่ะ</w:t>
      </w:r>
    </w:p>
    <w:p>
      <w:pPr>
        <w:pStyle w:val="BodyText"/>
      </w:pPr>
      <w:r>
        <w:t xml:space="preserve">(อาจารย์ชนัญกาญจน์) โอเคขอบคุณมาก 8 x 9 8 9 เป็น</w:t>
      </w:r>
    </w:p>
    <w:p>
      <w:pPr>
        <w:pStyle w:val="BodyText"/>
      </w:pPr>
      <w:r>
        <w:t xml:space="preserve">(นักศึกษาหญิง) 72 ค่ะ</w:t>
      </w:r>
    </w:p>
    <w:p>
      <w:pPr>
        <w:pStyle w:val="BodyText"/>
      </w:pPr>
      <w:r>
        <w:t xml:space="preserve">(อาจารย์ชนัญกาญจน์) 72 ครูเขียนผิดจริง ๆ 72 ขอบคุณนะคะ รีบหิวขาว 8 คูณ 10 ไม่ต้องตอบนะ ครูจะตอบเอง 8 10 เป็น 80 โอเค อันนี้ก็เป็นการทบทวน แม่สูตรคููณแม่ 8 เดี๋ยวเราจะมาลองดูการสร้างเลขฐานแปดนี่มันก็จะมีหลักการเหมือนเลขฐาน 2 ดังต่อไปนี้ เดี๋ยวแป๊บหนึ่ง อันนี้เป็นสูตรคูณแม่ 8 อันนี้เป็นแม่สูตรคูณแม่ 8 เดี๋ยวก่อน ครูทวนอีกนิดหนึ่งนะคะ เลขยกกำลังบ้าง 8 ยกกำลัง 1 เป็นอะไรคะ เริ่มจาก 8 ยกกำลัง 0 อันนี้ทบทวนนะ เดี๋ยวเราจะได้ไปแบบเร็วได้ อะไรก็ตามที่ยกกำลัง 0 มีค่าเป็น 1 ยกเว้น 0 ยกกำลัง 0 ไม่นิยามนะ 8 ยกกำลัง 1 ก็มีค่าเป็น 8 เป็น 8 8 ยกกำลัง 2 เป็น 8 คูณกัน 2 ครั้ง 8 8 เป็น 64</w:t>
      </w:r>
    </w:p>
    <w:p>
      <w:pPr>
        <w:pStyle w:val="BodyText"/>
      </w:pPr>
      <w:r>
        <w:t xml:space="preserve">(ล่าม) ตอนนี้อาจารย์กำลังเขียนอยู่ไหมคะ</w:t>
      </w:r>
    </w:p>
    <w:p>
      <w:pPr>
        <w:pStyle w:val="BodyText"/>
      </w:pPr>
      <w:r>
        <w:t xml:space="preserve">(อาจารย์ชนัญกาญจน์) เขียนค่ะ อยู่ในแจมบอร์ดค่ะ แต่ของล่ามอยู่ที่คูณแม่ 8 ค่ะอาจารย์ ยังไม่เห็นอาจารย์ยกกำลังค่ะ</w:t>
      </w:r>
    </w:p>
    <w:p>
      <w:pPr>
        <w:pStyle w:val="BodyText"/>
      </w:pPr>
      <w:r>
        <w:t xml:space="preserve">(อาจารย์ชนัญกาญจน์) แป๊บหนึ่งนะค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ชนัญกาญจน์) เดี๋ยวนะ มันดีเลหรือ แป๊บหนึ่ง</w:t>
      </w:r>
    </w:p>
    <w:p>
      <w:pPr>
        <w:pStyle w:val="BodyText"/>
      </w:pPr>
      <w:r>
        <w:t xml:space="preserve">(ล่าม) ได้ค่ะอาจารย์ เดี๋ยว… หน้าที่ 9 เอ๊ะ ทำไม… เดี๋ยวแป๊บหนึ่ง เดี๋ยวรอ</w:t>
      </w:r>
    </w:p>
    <w:p>
      <w:pPr>
        <w:pStyle w:val="BodyText"/>
      </w:pPr>
      <w:r>
        <w:t xml:space="preserve">(ล่าม) ตอนนี้ขึ้นแล้วนะคะ เห็น 8 เป็นกำลัง 0 แล้วค่ะ อาจารย์</w:t>
      </w:r>
    </w:p>
    <w:p>
      <w:pPr>
        <w:pStyle w:val="BodyText"/>
      </w:pPr>
      <w:r>
        <w:t xml:space="preserve">(ล่าม) ตอนนี้ทางล่ามไม่ได้ยินเสียงอาจารย์ค่ะ</w:t>
      </w:r>
    </w:p>
    <w:p>
      <w:pPr>
        <w:pStyle w:val="BodyText"/>
      </w:pPr>
      <w:r>
        <w:t xml:space="preserve">(ล่าม) ตอนนี้ทางล่ามไม่ได้ยินเสียงอาจารย์ค่ะ ได้ยินใช่ไหมคะ ทางล่ามไม่ได้ยินเสียงอาจารย์เลยค่ะ</w:t>
      </w:r>
    </w:p>
    <w:p>
      <w:pPr>
        <w:pStyle w:val="BodyText"/>
      </w:pPr>
      <w:r>
        <w:t xml:space="preserve">(นักศึกษาชาย) ฮัลโหล</w:t>
      </w:r>
    </w:p>
    <w:p>
      <w:pPr>
        <w:pStyle w:val="BodyText"/>
      </w:pPr>
      <w:r>
        <w:t xml:space="preserve">(อาจารย์ชนัญกาญจน์) โอเคเมื่อกี้ปิดไมค์ ปิดไมค์ผิด</w:t>
      </w:r>
    </w:p>
    <w:p>
      <w:pPr>
        <w:pStyle w:val="BodyText"/>
      </w:pPr>
      <w:r>
        <w:t xml:space="preserve">(ล่าม) ได้ค่ะอาจารย์</w:t>
      </w:r>
    </w:p>
    <w:p>
      <w:pPr>
        <w:pStyle w:val="BodyText"/>
      </w:pPr>
      <w:r>
        <w:t xml:space="preserve">(อาจารย์ชนัญกาญจน์) ขอบคุณค่ะ ขอบคุณ ต่อไป 8 คูณ 6 เป็น 48 บวกทด 3 เป็นเท่าไรคะ ดูคำตอบ เดี๋ยวให้นักศึกษาบอกครูหน่อยนะ เดี๋ยวครูคิดเลขผิด48 โอ้โห มีคำตอบมาจากในห้องแล้วนะคะ เดี๋ยวลองเพื่อนพิเศษว่าจะตรงกับเราไหม รอเพื่อนนิดหนึ่ง 8 คูณ 6 เป็น 48 แต่บวกตัวทดได้ 3 นะจ๊ะ alphabet ตอบมาใหม่นะ บวก 13 เป็น 50 เท่าไร เป็น 50 เท่าไร 57 Thankyou เดี๋ยวรอเพื่อนสักนิดหนึ่งนะคะ โอเคค่ะ ได้เท่าไหร่คะ นักศึกษาเดี๋ยวรอเพื่อนนิดหนึ่ง</w:t>
      </w:r>
    </w:p>
    <w:p>
      <w:pPr>
        <w:pStyle w:val="BodyText"/>
      </w:pPr>
      <w:r>
        <w:t xml:space="preserve">(ล่าม) 51 ได้ 512 ค่ะ</w:t>
      </w:r>
    </w:p>
    <w:p>
      <w:pPr>
        <w:pStyle w:val="BodyText"/>
      </w:pPr>
      <w:r>
        <w:t xml:space="preserve">(อาจารย์ชนัญกาญจน์) ถูกต้องค่ะ เพราะว่ามีเพื่อนเขา แสดงว่าได้เป็น 512 ต่อไป 8 ยกกำลัง 4 เอา 512 คูณ 2บวกทด 1 เป็น 9 8 5 40 ถูกไหมคะ โอเค ครูคูณเลขถูกไหม โอเค ได้แล้วนะคะ ครูอาจจะไปเร็วนิดหนึ่งนะ สำหรับการเปลี่ยนเลขฐานสิบให้เป็นฐานแปดนะคะ ได้ยินเสียงครูชัดไหม ได้ยินเสียงครูชัดนะคะ สมมตินะคะ จงแปลงตัวเลข 100 ฐานสิบ ให้เป็นฐานแปด ถ้าแปลงฐานสิบเป็นฐานแปดก็ใช้การหารยาวตามปกติแล้วก็เริ่มด้วย ตั้งหาร 100 หารด้วย 8 อย่างที่ครูให้เราเขียนสูตรคูณแม่ 8 จะช่วยในการแปลงผลหาร เราก็เข้ามาดูว่า 100 นั้นไม่มีนะคะ แต่มันมีใกล้เคียง ถ้าเราเขียนแม่สูตรคูณเรื่อย ๆ นะ หารเป็นตัวอะไรก็ได้นะคะ 8 คูณกับอะไรใกล้เคียง 10 8 คูณ 11 เป็น 88 8 คูณ 12 96 โอเค ตอนนี้เราจะเห็นนะคะ ถ้าเอา 100 หารด้วย 8 นี่ เราหารเลขด้านมาจากด้านซ้ายนะคะ มันไม่ได้มีเลขที่คูณ เห็นไหมคะ ถ้าเราหารเลขธรรมดาเราจะตั้งหารแบบนี้ 8 คูณ 1 เป็น 8 ชัก 0 ลงมา 8 อะไรเป็น 20 ไม่มี จะใกล้เคียง ก็คือ 8 2 16 ลบมา 4 เราก็จะรู้ว่ามันหารแล้ว มันได้เป็น 12 จากเศษเท่าไร เศษ 4 เอาคำตอบไปเขียนเลย 12 เศษอะไรคะ เศษ 4 ซึ่งถ้าเป็นเลข ฐาน 8 นี่ ถึงเลขอะไรคะ เลข 7 ใช่ไหม คือ 0 ถึง 7 แต่ทีนี้ปัญหาขั้นที่ 1 ของเรานี่เศษเป็น 0 ครูลบแล้ว ถัดไป หารได้อีกเพราะเหตุผลเดิม คืออะไรคะ 12 มันยังมากกว่า 8 หารอีก หารกลับไปได้อีกนะคะ ครูก็ตั้งหารแล้ว หารด้วย 8 8 อะไร 8 คูณกับอะไรเป็น 12 ไม่มี แต่ใกล้เคียง คือ 8 1 เป็น 8 ถ้าตั้งหารยาวก็เป็น 12 หารด้วย 8 ลบ 1 นะคะ 8 คูณ 1 เป็น 8 ก็คือ 12 - 8 เหลือ 4 ก็เลยเป็น ตอบผลลัพธ์เป็น 1 เศษ 4 เศษ 4 พอแล้ว เรามาดูคำตอบที่เกิดขึ้นเป็นเลข 1 เป็นเลข 1 1 มันน้อยกว่า 8 เพราะคำตอบ พบคำตอบ 1 น้อยกว่า 8 จบ หยุดหารหยุดหาร อ่านจากล่างขึ้นบนนะคะ อ่านจากล่างขึ้นบนก็คือตัวนี้ เพราะมาแล้วก็ขึ้นบน 100 ของเลขฐานสิบนี่ ก็คือมีค่าเป็นเลขฐานแปด ก็คือ 1 4 4 ฐาน 8 เวลาที่เราจะแปลงค่ามันย้อนกลับ ตอนนี้ แปลงค่าย้อนกลับ ก็คือว่า 144 ย้อนกลับมาฐาน 8 มา แปลงย้อนกลับเป็นฐานสิบมีค่าเป็นเท่าไร ให้ใช้หลักการเดิม เอาเลขโดดที่เกิดขึ้น คูณกับค่าประจำหลักของเขา ตอนนี้ครูจะทำตัวแรกนะคะ ตอนแรก ก็คือตัวนี้ ค่าประจำหลักของเขา ก็คือถ้าเขาเป็นฐานแปด ค่าประจำหลักก็ต้องเป็นเลขยกกำลังน้อยสุดเลยที่มันจะยกกำลังได้นะะค คือ เป็น 8 ยกกำลัง 0 คือ ตัวนี้ สังเกตนะ ว่าด้านขวามือทำไมเราต้องทบทวนให้เราก่อน เข้าใจคำนวณเลขได้เร็ว ค่าประจำหลักของตัวเลขตัวแรกนะคะ จากนั้นขยับไปด้านซ้าย ตัวที่ 2 ตัวที่ 2 ก็คือ 4 ตัวนี้ ค่าประจำหลักของเขา คือ 8 ยกกำลัง 1 เลขยกกำลังเขาจะเพิ่มขึ้นทีละ 1 นะคะ ถัดไปตัวสุดท้ายก็คือเลข 1 เลข 1 ก็คือตัวนี้ ค่าประจำหลักของเขา ก็คือ 8 ยกกำลัง 2 เราได้ค่าประจำหลักเสร็จแล้ว เอาค่าประจำหลักคูณกับเลขโดดที่เกิดขึ้นอันที่ 1 ก็คือเอา 4 ไปคูณกับ 8 ยกกำลัง 0 อันนี้ 2 คือ 4 คูณกับ 8 ยกกำลัง 1 อันที่ 3 ก็คือ 1 ไปคูณกับ 8 ยกกำลัง 2 ตรงนี้เท่ากับครูหาให้ดูก็จะได้ 8 ยกกำลัง 1 มีค่าเป็นอะไรคะ เป็น 1 เห็นไหม ครูเขียนให้อยู่ด้านนี้นะคะ 8 ยกกำลัง 0 เป็น 1 ตรงนี้นะคะ ก็จะได้เป็น 4 คูณ 1 เท่ากับ 4 ถัดไปตัวที่ 2 4 คูณ 8 ยกกำลัง 1 เป็น 8 8 4 คูณ 8 เป็น 32 ตรงนี้นะเห็นไหม 4 คูณ 8 เป็น 32 ถัดไป 1 คูณ 8 ยกกำลัง 2 8 ยกกำลัง 2 มีค่าเท่าไรตรงนี้ 8 ยกกำลัง 2 มีค่าเป็น 64 64 1 คูณ 64 ก็เป็นเท่าไรคะ 64 จากนั้นได้แล้ว เอาคำตอบที่เกิดขึ้นในแต่ละหลักนะคะ ของเลขฐานแปดมารวมกัน ตัวนี้ประกอบไปด้วย 4 32 64 64 เราเอาเขามาทำไมกัน เราเอาเขามาบวกกัน บวกกันเสีย รวมกันจะเป็นอะไรคะ 4 บวก 32 บวก 64 3 ตัวนี้ 3 ตัวนี้บวกกันได้เท่าไรเอ่ย Amazing ตัวแรกมันแปลงไปแปลงมาได้ เห็นไหมตัวนี้ ตรงกันเลย ตรงกันเลย เห็นไหมคะ อันนี้คือตัวอย่างสาธิตการแปลงฐานสิบเป็นฐานแปด แล้วก็แปลงฐาน 8 มาเป็นฐาน 10 เหมือนเดิม กลับไปกลับมาได้ ความรู้พื้นฐานที่เราจะใช้ในการแปลงเลขฐาน 1. เรื่องของการคูณนะคะ การคูณ 2 เรื่องของเลขยกกำลัง หาค่าประจำหลักโอเคมีความรู้พื้นฐานอยู่ 2 ส่วนนะคะ ในการคิดคำนวณเพื่อนฐาน ส่วนเลขยกกำลังตรงนี้นะครับ หาค่าประจำหลักนะคะ ถ้าเกิดฐานมันเปลี่ยนไป ค่ามันจะเปลี่ยนไปนะคะ มีคำถามไหมเอ่ย เดี๋ยวเราจะไปกินข้าวกันแล้ว โอเค โอเค ก่อนจากตรงนี้นะครับ แล้วก็ทำเป็นชิ้นงานส่งครู ถ้าอย่างไรนะคะ ให้เราจับกลุ่มกันระหว่าง… ครูล่ามคะ ขออนุญาตปรึกษาครูล่ามสำหรับเด็กพิเศษนี้จะให้เขารวมกลุ่มกับเด็กหรือว่าจะเป็นกลุ่มเด็กพิเศษต่างหาก พี่ล่ามจะช่วย</w:t>
      </w:r>
    </w:p>
    <w:p>
      <w:pPr>
        <w:pStyle w:val="BodyText"/>
      </w:pPr>
      <w:r>
        <w:t xml:space="preserve">(ล่าม) ถ้าเป็นแบบนี้ต้องให้พี่ ๆ DSS น่ะค่ะ</w:t>
      </w:r>
    </w:p>
    <w:p>
      <w:pPr>
        <w:pStyle w:val="BodyText"/>
      </w:pPr>
      <w:r>
        <w:t xml:space="preserve">(อาจารย์ชนัญกาญจน์) อ๋อ พี่ DSS ในห้องนี้เขาเข้าร่วมด้วยไหมคะ</w:t>
      </w:r>
    </w:p>
    <w:p>
      <w:pPr>
        <w:pStyle w:val="BodyText"/>
      </w:pPr>
      <w:r>
        <w:t xml:space="preserve">(ล่าม) น่าจะมีพี่อุ้ยอยู่นะคะ คุณอุ้ยพอ… สุภาภรณ์ใช่ไหมคะ ใช่ค่ะ ได้ยินไหมคะ</w:t>
      </w:r>
    </w:p>
    <w:p>
      <w:pPr>
        <w:pStyle w:val="BodyText"/>
      </w:pPr>
      <w:r>
        <w:t xml:space="preserve">(อาจารย์ชนัญกาญจน์) ได้ยินค่ะ เดี๋ยวพี่อุ้ยช่วยคุณครูได้ไหมคะ</w:t>
      </w:r>
    </w:p>
    <w:p>
      <w:pPr>
        <w:pStyle w:val="BodyText"/>
      </w:pPr>
      <w:r>
        <w:t xml:space="preserve">(ล่าม) ได้ค่ะ ๆ</w:t>
      </w:r>
    </w:p>
    <w:p>
      <w:pPr>
        <w:pStyle w:val="BodyText"/>
      </w:pPr>
      <w:r>
        <w:t xml:space="preserve">(อาจารย์ชนัญกาญจน์) ขอบคุณมากเลย มาเป็นคุณครูช่วยกัน โอเค เอาเป็นว่าเด็กพิเศษให้รวมกลุ่มกันเป็น 1 กลุ่ม ให้คุณครูอุ้ยช่วยในการทำแบบฝึกหัดทบทวนเนื้อหาตรงนี้นะคะ ต้องขอบคุณคุณครูล่ามด้วย สำหรับนักศึกษาคนอื่น ๆ ก็จับกลุ่ม 2 คนก็ได้ 3 คนก็ได้ 2-3 นะคะ ไม่เกิน 3 คน ทำโจทย์นี้ส่งนะคะ การบ้าน แป๊บหนึ่งนะคะ เพื่อให้นักศึกษา</w:t>
      </w:r>
    </w:p>
    <w:p>
      <w:pPr>
        <w:pStyle w:val="BodyText"/>
      </w:pPr>
      <w:r>
        <w:t xml:space="preserve">(ล่าม) หูหนวกกลุ่มใหญ่น่ะ การบ้านนะคะ</w:t>
      </w:r>
    </w:p>
    <w:p>
      <w:pPr>
        <w:pStyle w:val="BodyText"/>
      </w:pPr>
      <w:r>
        <w:t xml:space="preserve">(ล่าม) พี่ DSS นะ</w:t>
      </w:r>
    </w:p>
    <w:p>
      <w:pPr>
        <w:pStyle w:val="BodyText"/>
      </w:pPr>
      <w:r>
        <w:t xml:space="preserve">(ล่าม) จดให้หน่อย</w:t>
      </w:r>
    </w:p>
    <w:p>
      <w:pPr>
        <w:pStyle w:val="BodyText"/>
      </w:pPr>
      <w:r>
        <w:t xml:space="preserve">(อาจารย์ชนัญกาญจน์) เอาง่าย ๆ นะคะ เอา 15 ก็ได้ นะคะ 15 ฐาน 10 นะคะ แปลงเป็นเลขฐาน 2 อันนี้ข้อที่ 1 นะคะ ข้อที่ 2 ข้อที่ 2 นะคะ จงแปลงคำตอบจากข้อ 1 กลับเป็นเลขฐานสิบ แสดงว่าข้อ 1 ข้อ 2 นี้มันสัมพันธ์กันนะคะ ให้ 15 ใบ ได้คำตอบในอะไรคะ เอาคำตอบนั้นมาแปลงเป็นเลขฐานสิบ อันนี้ คือ ส่วนข้อ 3</w:t>
      </w:r>
    </w:p>
    <w:p>
      <w:pPr>
        <w:pStyle w:val="BodyText"/>
      </w:pPr>
      <w:r>
        <w:t xml:space="preserve">(ล่าม) อาจารย์ค่ะ เดี๋ยวขอข้อ 1 ใหม่หน่อยค่ะ</w:t>
      </w:r>
    </w:p>
    <w:p>
      <w:pPr>
        <w:pStyle w:val="BodyText"/>
      </w:pPr>
      <w:r>
        <w:t xml:space="preserve">(อาจารย์ชนัญกาญจน์) ข้อ 1 นะคะ อยู่ใน Jamboard หน้าที่ 8 นะคะ ขออภัยลืมบอกหน้า โอเคนะ หน้าที่ 8 นะ ตอนนี้เรามี 11 หน้า พอดีเมาส์ครูคลิกเมาส์ สลับหลังอยู่ตอนนี้ หน้าที่ 8 ค่ะ ข้อที่ 1 จงแปลงเลข 12 เป็นฐานสอง พอได้คำตอบแล้วนี่ เอาคำตอบที่ได้จากข้อ 1 แปลงกับไปเป็น 75 ให้นักศึกษารีเช็กคำตอบของตัวเอง และก็ตรวจคำตอบด้วยตัวเอง จริง ๆ แล้วหลักคณิตศาสตร์ ข้อ 2 ตรวจคำตอบนะคะ ส่วนคำตอบข้อ 1 ถูกไหม ข้อ 3 นะคะ ครูสาธิต 100 ไปแล้ว ครูจะให้นักศึกษาทำ 1,000 นักศึกษาเก่งกว่าครูนะคะ จงแปลง 1000 ในฐาน 10 ให้เป็นฐาน 8 พอไดแล้วพอได้คำตอบแล้ว แสดงวิธีนะคะ แปลงคำตอบจากข้อ 3 กับเป็นเลข ฐาน 10 ข้อนี้นะคะ ส่งงาน วิธิการส่งงาน พวกเราสะดวกส่งใน LINE กลุ่มไหมคะ หรือว่าอยากจะส่งเป็นใน Google Classroom สำหรับเด็กพิเศษการเข้า Google classroom อาจจะลำบากอยู่ ครูก็เลยอยากจะเสนอนักศึกษาว่าส่งใน LINE กลุ่มเลย เพราะว่ามีครู แล้วก็มีครูล่าม นะคะ</w:t>
      </w:r>
    </w:p>
    <w:p>
      <w:pPr>
        <w:pStyle w:val="BodyText"/>
      </w:pPr>
      <w:r>
        <w:t xml:space="preserve">(เจ้าหน้าที่) อาจารย์คะ น้องเข้าได้ค่ะ</w:t>
      </w:r>
    </w:p>
    <w:p>
      <w:pPr>
        <w:pStyle w:val="BodyText"/>
      </w:pPr>
      <w:r>
        <w:t xml:space="preserve">(อาจารย์ชนัญกาญจน์) น้องส่งงานได้อยู่ใช่ไหม</w:t>
      </w:r>
    </w:p>
    <w:p>
      <w:pPr>
        <w:pStyle w:val="BodyText"/>
      </w:pPr>
      <w:r>
        <w:t xml:space="preserve">(เจ้าหน้าที่) ส่งงานได้ค่ะ</w:t>
      </w:r>
    </w:p>
    <w:p>
      <w:pPr>
        <w:pStyle w:val="BodyText"/>
      </w:pPr>
      <w:r>
        <w:t xml:space="preserve">(อาจารย์ชนัญกาญจน์) ถ้าอย่างนั้นงานนี้ส่งใน Google Classroom จะไปพิมพ์แจ้งให้</w:t>
      </w:r>
    </w:p>
    <w:p>
      <w:pPr>
        <w:pStyle w:val="BodyText"/>
      </w:pPr>
      <w:r>
        <w:t xml:space="preserve">(ล่าม) ข้อ 1 ถึง ข้อ 4 ให้น้องทำทุกข้อใช่ไหมคะ แล้วก็จับกลุ่มกัน 3-4 คนใช่ไหมคะ</w:t>
      </w:r>
    </w:p>
    <w:p>
      <w:pPr>
        <w:pStyle w:val="BodyText"/>
      </w:pPr>
      <w:r>
        <w:t xml:space="preserve">(อาจารย์ชนัญกาญจน์) ใช่ค่ะ สำหรับเด็กปกติไม่เกิน 3 ค่ะ</w:t>
      </w:r>
    </w:p>
    <w:p>
      <w:pPr>
        <w:pStyle w:val="BodyText"/>
      </w:pPr>
      <w:r>
        <w:t xml:space="preserve">(เจ้าหน้าที่) ค่ะ</w:t>
      </w:r>
    </w:p>
    <w:p>
      <w:pPr>
        <w:pStyle w:val="BodyText"/>
      </w:pPr>
      <w:r>
        <w:t xml:space="preserve">(อาจารย์ชนัญกาญจน์) แต่เด็กพิเศษนี่เป็นกลุ่มเดียวกับเลยค่ะ ต้องขอความอนุเคราะห์คุณครูล่ามช่วยนะคะ ประหนึ่งเป็นผู้ปกครองพาลูกเรียน โอเค ก็ก่อนจะจากกันวันนี้ เดี๋ยวครูจะแนะนำวิธีการตรวจคำตอบด้วย Excel นะคะ เดี๋ยวครูจะขอใช้ Excel นิดหนึ่ง ใช้เวลา 2-3 นาที จบการนำเสนอแป๊บหนึ่ง ฝากให้มีคอมพิวเตอร์ที่บ้าน ช่วยกันคำนวน หาคำตอบในการแปลงเลขฐานได้นะคะ เดี๋ยวครูเปิดแป๊บหนึ่ง คำสั่งที่ใช้ อย่างที่เราเรียนเรื่องฟังก์ชันใน Excel นี่ เราต้องมีเครื่องหมายเท่ากับ</w:t>
      </w:r>
    </w:p>
    <w:p>
      <w:pPr>
        <w:pStyle w:val="BodyText"/>
      </w:pPr>
      <w:r>
        <w:t xml:space="preserve">(=) ก่อนนะคะ ที่ตั้งอยู่ในแอปพลิเคชันสำเร็จรูปนะคะ อันนี้ครูจะแชร์แล้ว อันนี้แก้ให้ แป๊บหนึ่ง โอเค ตอนนี้นะคะ ครูพิมพ์ตัว เท่ากับ bi เผื่อนักศึกษาจะเตือนคำตอบของตัวเองนะคะ เท่ากับ BI bi มาจากคำว่า binary ที่ขึ้นต้นด้วยตัว BI ที่เจอ ก็คือ… ก็คือแปลงรูปฐานสองเป็นฐานสิบ เขาใช้คำสั่ง binary นะคะ เข้าใช้ 3 ตัวแรก ก็คือ bin to to อะไร เลขฐานสิบเขาใช้คำว่า</w:t>
      </w:r>
      <w:r>
        <w:t xml:space="preserve"> </w:t>
      </w:r>
      <w:r>
        <w:t xml:space="preserve">“</w:t>
      </w:r>
      <w:r>
        <w:t xml:space="preserve">dec</w:t>
      </w:r>
      <w:r>
        <w:t xml:space="preserve">”</w:t>
      </w:r>
      <w:r>
        <w:t xml:space="preserve"> </w:t>
      </w:r>
      <w:r>
        <w:t xml:space="preserve">อันนี้แปลงเลขฐาน 2 ให้เป็นฐาน 10ฐาน 10 เราดูโจทย์ที่เราเรียนใน Jamboard หน้าที่ หน้าที่เท่าไรดี เดี๋ยวนะคะครูเลื่อนก่อน หน้าที่ 5 นะคะ เป็นวันเกิดของเพื่อนเรา ถ้าแปลงเป็นเลขฐาน 2 คือ 11011 แล้ว Enter เป็นวันเกิดเพื่อนเราไหมคะ เพื่อนเราเกิดวันที่ 27 แล้วครูพาเราคำนวณมือ เราก็ได้คำตอบในเลขฐานสอง ก็คือตัวนี้ เดี๋ยวครูทำให้ดูแป๊บหนึ่ง ตรงนี้นะคะ 1011ตัวนี้เป็นเลขฐานสอง เปลี่ยนฐานสองเป็นฐานสิบ =bin มากจากคำว่า BIN2DEC ดังนั้น การบ้าน คราวนี้ถ้าเกิดจะเปลี่ยนฐานสิบเป็นฐานสอง ก็ขึ้นต้นด้วย D D to อะไรคะ dec2bin นะคะ หรือ Binary ใส่ 27 ลงไป ตอนนี้คือ จะแปลงเลข ฐานสิบให้เป็นฐานสอง ใช้คำสั่ง =decimal2bin แล้ว Enter ตอบแล้ว ครูสาธิตการใช้ มีวิธีช่วยหาคำตอบ เพราะเราเป็นเด็กไอทีเราต้อง เห็นไหมคะ คำสั่งที่ใช้มี คำสั่งที่ 2 ที่ใช้ มี 2 คำสั่ง เลขฐานแปดล่ะ ฐานแปด เท่ากับ h นะคะ เลขฐานสิบเป็นฐานแปด เดี๋ยวแป๊บหนึ่ง ฐาน 10 ชู ฐาน 8 นะคะ 2hex เมื่อกี้ครูยกตัวอย่างในสไลด์หน้าที่… เดี๋ยวนะคะแป๊บหนึ่ง หน้าที่ 9 แปลง 100 เป็นเลข ฐานแปด เราได้คำตอบ กEnter แป๊บหนึ่งครูทำตรงไหน เลขฐานสิบหก ขอโทษนะนักศึกษาแป๊บหนึ่ง เลขฐาน 8 ก็คือเลขฐาน 16 โอเคแป๊บหนึ่ง oct -o-c-t hex ก็คือเลขฐาน 16 ก็คือเลขฐาน 16 โอเค ดูทันนะคะ DEC แล้วตามด้วยเลข 2 2OCT OCT แปลว่า 8 เดี๋ยวครู copy ให้ ต่อไปสุดท้ายคำสั่งที่จะตรวจเลขฐาน 8 เป็นฐาน 10 นะคะ oct=2แล้วก็ใส่ 144 ตอนนี้ครูจะตรวจคำตอบนะคะ ใส่ตัวเลขฐานแปดลงไป แล้วก็ให้หาเลขฐานสิบ เห็นไหมคะ มันจะย้อนไป ย้อนมา ตัวนี้ก็เสริมให้นะคะ นอกจากเราคำนวณมือได้แล้ว เรายังใช้แอปพลิเคชันในการตรวจหรือตรวจสอบคำตอบด้วย ก็ไม่ได้คำนวณมือ ถ้าเรามีเทคโนโลยี เราก็ใช้เทคโนโลยีนะคะ แต่ในวันที่เทคโนโลยีเรามันเจ๋ง เราก็คำนวณว่าเราจะเลือกไปใช้งานตามสถานการณ์ โอเคนะคะ มีคำถามไหมเอ่ย พี่อุ้ยคะ วันนี้ลูกศิษย์มีใครขาดไหมคะ ถามครูอุ้ยเลย ให้ครูอุ้ยเช็กให้หน่อย ครูอุ้ยหรือครูอุ๋ย คุณสุภาพรณ์ อยู่ไหมคะ</w:t>
      </w:r>
    </w:p>
    <w:p>
      <w:pPr>
        <w:pStyle w:val="BodyText"/>
      </w:pPr>
      <w:r>
        <w:t xml:space="preserve">(ล่าม) เดี๋ยวแป๊บหนึ่งนะคะ</w:t>
      </w:r>
    </w:p>
    <w:p>
      <w:pPr>
        <w:pStyle w:val="BodyText"/>
      </w:pPr>
      <w:r>
        <w:t xml:space="preserve">(อาจารย์ชนัญกาญจน์) ฝากช่วยเช็กลูกศิษย์ให้หน่อยค่ะ ในระหว่างที่รอคุณครูอุ๊ยเช็กชื่อ ใครอยากจะคุยแลกเปลี่ยนสอบถามครู เปิดได้เลยนะคะ อุ้ม, อบ, มิ้น</w:t>
      </w:r>
    </w:p>
    <w:p>
      <w:pPr>
        <w:pStyle w:val="BodyText"/>
      </w:pPr>
      <w:r>
        <w:t xml:space="preserve">(เจ้าหน้าที่) นพกิตค่ะ นพกิตไม่มาใช่ไหมคะ มาค่ะ ๆ</w:t>
      </w:r>
    </w:p>
    <w:p>
      <w:pPr>
        <w:pStyle w:val="BodyText"/>
      </w:pPr>
      <w:r>
        <w:t xml:space="preserve">(ล่าม) ยกมือทำไม</w:t>
      </w:r>
    </w:p>
    <w:p>
      <w:pPr>
        <w:pStyle w:val="BodyText"/>
      </w:pPr>
      <w:r>
        <w:t xml:space="preserve">(อาจารย์ชนัญกาญจน์) วันนี้มาครบใช่ไหมคะ โอเค ก็นักศึกษาคะ เดี๋ยวการบ้านนี้ทำส่งมาแล้วครูจะตรวจให้คะแนนนะคะ เพราะว่าการสอบของเราคงจำลำบากนะคะ เพราะครูก็จะเก็บคำแนนจากใบหรือการพูดคุยถามตอบในห้องตรงนี้ให้นะคะ เดี๋ยวการตอบเราจะดูสถานการณ์อีกที มาในห้องไหม เพราะว่าครูเองก็ต้องได้รับความอนุเคราะห์จากครูล่าม ถึงจะถ่ายทอดให้เราได้นะคะ โอเคในวันนี้ก็เท่านี้ก่อนนะคะ แล้วสัปดาห์หน้าเราจะเรียนกันต่อในเลขฐานอื่น ๆ</w:t>
      </w:r>
    </w:p>
    <w:p>
      <w:pPr>
        <w:pStyle w:val="BodyText"/>
      </w:pPr>
      <w:r>
        <w:t xml:space="preserve">(ล่าม) สวัสดีค่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ชนัญกาญจน์) 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คณิตศาสตร์สำหรับเทคโนโลยีคอมพิวเตอร์ดิจิทัล (ปี1)</dc:title>
  <dc:creator/>
  <cp:keywords/>
  <dcterms:created xsi:type="dcterms:W3CDTF">2021-08-26T05:29:03Z</dcterms:created>
  <dcterms:modified xsi:type="dcterms:W3CDTF">2021-08-26T05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สิงหาคม 2564 เวลา 09.16 น.</vt:lpwstr>
  </property>
  <property fmtid="{D5CDD505-2E9C-101B-9397-08002B2CF9AE}" pid="3" name="subtitle">
    <vt:lpwstr/>
  </property>
</Properties>
</file>